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b56fa950738e79d7a4bb79ce5d079ac6fa260d8"/>
    <w:p>
      <w:pPr>
        <w:pStyle w:val="Heading1"/>
      </w:pPr>
      <w:r>
        <w:t xml:space="preserve">Cover Letter for Electronics Engineer Position in Japan Osaka</w:t>
      </w:r>
    </w:p>
    <w:p>
      <w:pPr>
        <w:pStyle w:val="FirstParagraph"/>
      </w:pPr>
      <w:r>
        <w:t xml:space="preserve">Dear [Hiring Manager's Name],</w:t>
      </w:r>
    </w:p>
    <w:p>
      <w:pPr>
        <w:pStyle w:val="BodyText"/>
      </w:pPr>
      <w:r>
        <w:t xml:space="preserve">I am writing to express my interest in the Electronics Engineer position at your esteemed organization in Osaka, Japan. As a dedicated and innovative electronics engineer with a strong background in cutting-edge technologies and a deep appreciation for Japanese engineering excellence, I am eager to contribute my skills and passion to your team. This opportunity aligns perfectly with my career aspirations, and I am confident that my technical expertise, cultural adaptability, and commitment to precision will make me a valuable asset to your company.</w:t>
      </w:r>
    </w:p>
    <w:bookmarkStart w:id="20" w:name="X06b02de3319c34d60ca862fb07ceaa7f8af188e"/>
    <w:p>
      <w:pPr>
        <w:pStyle w:val="Heading2"/>
      </w:pPr>
      <w:r>
        <w:t xml:space="preserve">Introduction: A Passion for Electronics and a Commitment to Excellence</w:t>
      </w:r>
    </w:p>
    <w:p>
      <w:pPr>
        <w:pStyle w:val="FirstParagraph"/>
      </w:pPr>
      <w:r>
        <w:t xml:space="preserve">With over [X years] of experience in the field of electronics engineering, I have developed a robust foundation in circuit design, embedded systems, and semiconductor technologies. My journey began with a degree in Electrical Engineering from [University Name], where I focused on analog and digital systems, signal processing, and microcontroller applications. This academic background laid the groundwork for my professional career, which has included roles in R&amp;D, product development, and project management across diverse industries.</w:t>
      </w:r>
    </w:p>
    <w:p>
      <w:pPr>
        <w:pStyle w:val="BodyText"/>
      </w:pPr>
      <w:r>
        <w:t xml:space="preserve">What sets me apart is my ability to merge technical precision with creative problem-solving. Whether designing high-frequency circuits or optimizing power systems for industrial applications, I approach every challenge with a meticulous mindset and a drive to deliver solutions that meet the highest standards of quality. My work has consistently emphasized reliability, efficiency, and innovation—qualities that are deeply ingrained in Japanese engineering culture.</w:t>
      </w:r>
    </w:p>
    <w:bookmarkEnd w:id="20"/>
    <w:bookmarkStart w:id="21" w:name="X7449edc5af5b897082f9bcc488c34d5fdd11484"/>
    <w:p>
      <w:pPr>
        <w:pStyle w:val="Heading2"/>
      </w:pPr>
      <w:r>
        <w:t xml:space="preserve">Relevant Experience: Bridging Global Expertise with Local Needs</w:t>
      </w:r>
    </w:p>
    <w:p>
      <w:pPr>
        <w:pStyle w:val="FirstParagraph"/>
      </w:pPr>
      <w:r>
        <w:t xml:space="preserve">Over the years, I have worked on projects that spanned multiple sectors, including consumer electronics, automotive systems, and industrial automation. One of my most notable achievements was leading the development of a low-power sensor module for a smart home application. This project required close collaboration with cross-functional teams to integrate advanced microcontroller units (MCUs) and ensure seamless connectivity with IoT platforms. The success of this initiative not only met the client's requirements but also exceeded performance benchmarks, earning recognition within my previous organization.</w:t>
      </w:r>
    </w:p>
    <w:p>
      <w:pPr>
        <w:pStyle w:val="BodyText"/>
      </w:pPr>
      <w:r>
        <w:t xml:space="preserve">In addition to hardware development, I have extensive experience in software integration for embedded systems. My proficiency in programming languages such as C/C++, Python, and VHDL has allowed me to design firmware that enhances device functionality and user experience. For instance, while working on a project for an automotive client, I developed a real-time data acquisition system that improved vehicle diagnostics accuracy by 25%. This experience honed my ability to balance technical complexity with practical implementation—a skill I believe is critical for success in Japan's competitive tech industry.</w:t>
      </w:r>
    </w:p>
    <w:bookmarkEnd w:id="21"/>
    <w:bookmarkStart w:id="22" w:name="X0a33256832b7458090587bd4adb6a72ede281f7"/>
    <w:p>
      <w:pPr>
        <w:pStyle w:val="Heading2"/>
      </w:pPr>
      <w:r>
        <w:t xml:space="preserve">Why Japan Osaka? A Strategic and Cultural Fit</w:t>
      </w:r>
    </w:p>
    <w:p>
      <w:pPr>
        <w:pStyle w:val="FirstParagraph"/>
      </w:pPr>
      <w:r>
        <w:t xml:space="preserve">Osaka has long been a hub of technological innovation and manufacturing excellence in Japan. The city's vibrant ecosystem of startups, research institutions, and established corporations makes it an ideal location for an electronics engineer seeking to contribute to groundbreaking projects. I am particularly drawn to the opportunity to work within this dynamic environment, where precision engineering and forward-thinking ideas converge.</w:t>
      </w:r>
    </w:p>
    <w:p>
      <w:pPr>
        <w:pStyle w:val="BodyText"/>
      </w:pPr>
      <w:r>
        <w:t xml:space="preserve">Working in Japan has always been a professional goal for me. The country's emphasis on quality, collaboration, and continuous improvement resonates deeply with my values. I have studied Japanese business practices and cultural nuances to ensure that I can seamlessly integrate into your team. For example, I understand the importance of "kazoku" (family) in Japanese workplace relationships and the value placed on long-term commitment and mutual respect. These principles align with my own approach to teamwork and professional growth.</w:t>
      </w:r>
    </w:p>
    <w:bookmarkEnd w:id="22"/>
    <w:bookmarkStart w:id="23" w:name="Xdce5ce102b28684bce3226c4ae1018354fccd38"/>
    <w:p>
      <w:pPr>
        <w:pStyle w:val="Heading2"/>
      </w:pPr>
      <w:r>
        <w:t xml:space="preserve">Skills and Qualifications: A Comprehensive Toolkit</w:t>
      </w:r>
    </w:p>
    <w:p>
      <w:pPr>
        <w:pStyle w:val="FirstParagraph"/>
      </w:pPr>
      <w:r>
        <w:t xml:space="preserve">My technical skills are complemented by a strong understanding of industry standards such as ISO 9001, IPC-A-610, and JIS (Japanese Industrial Standards). I am proficient in using CAD tools like Altium Designer and Mentor Graphics for PCB layout, as well as simulation software like SPICE and MATLAB for circuit analysis. Additionally, my experience with automated testing equipment and firmware debugging ensures that I can deliver reliable solutions from concept to production.</w:t>
      </w:r>
    </w:p>
    <w:p>
      <w:pPr>
        <w:pStyle w:val="BodyText"/>
      </w:pPr>
      <w:r>
        <w:t xml:space="preserve">Language proficiency is another key strength. While my primary language is English, I have been studying Japanese for [X years] and am currently at the N2 level. This allows me to communicate effectively with local teams and understand the specific requirements of Japanese clients. I am also familiar with the unique challenges of working in a multilingual environment, which has prepared me to contribute meaningfully to your operations.</w:t>
      </w:r>
    </w:p>
    <w:bookmarkEnd w:id="23"/>
    <w:bookmarkStart w:id="24" w:name="X4035ae8addca80a422ed8b6577ea715af2e2ae9"/>
    <w:p>
      <w:pPr>
        <w:pStyle w:val="Heading2"/>
      </w:pPr>
      <w:r>
        <w:t xml:space="preserve">Conclusion: A Collaborative Future in Osaka</w:t>
      </w:r>
    </w:p>
    <w:p>
      <w:pPr>
        <w:pStyle w:val="FirstParagraph"/>
      </w:pPr>
      <w:r>
        <w:t xml:space="preserve">In conclusion, I am excited about the opportunity to join your organization as an Electronics Engineer in Osaka. My technical expertise, cultural adaptability, and passion for innovation position me to make a meaningful contribution to your projects. I am particularly enthusiastic about the chance to work on cutting-edge technologies that align with Japan's vision for smart manufacturing and sustainable development.</w:t>
      </w:r>
    </w:p>
    <w:p>
      <w:pPr>
        <w:pStyle w:val="BodyText"/>
      </w:pPr>
      <w:r>
        <w:t xml:space="preserve">I would welcome the opportunity to discuss how my background and skills can support your goals. Thank you for considering my application. I look forward to the possibility of contributing to your team and growing professionally in Osaka, Jap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Japan Osaka</dc:title>
  <dc:creator/>
  <dc:language>en</dc:language>
  <cp:keywords/>
  <dcterms:created xsi:type="dcterms:W3CDTF">2026-05-02T15:19:49Z</dcterms:created>
  <dcterms:modified xsi:type="dcterms:W3CDTF">2026-05-02T15:19:49Z</dcterms:modified>
</cp:coreProperties>
</file>

<file path=docProps/custom.xml><?xml version="1.0" encoding="utf-8"?>
<Properties xmlns="http://schemas.openxmlformats.org/officeDocument/2006/custom-properties" xmlns:vt="http://schemas.openxmlformats.org/officeDocument/2006/docPropsVTypes"/>
</file>